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1234 Design Lane</w:t>
      </w:r>
      <w:r>
        <w:br/>
      </w:r>
      <w:r>
        <w:t xml:space="preserve">Miami, FL 33101</w:t>
      </w:r>
      <w:r>
        <w:br/>
      </w:r>
      <w:r>
        <w:t xml:space="preserve">Email: johndoe@email.com | Phone: (555) 123-4567</w:t>
      </w:r>
    </w:p>
    <w:p>
      <w:pPr>
        <w:pStyle w:val="BodyText"/>
      </w:pPr>
      <w:r>
        <w:t xml:space="preserve">April 5, 2024</w:t>
      </w:r>
    </w:p>
    <w:p>
      <w:pPr>
        <w:pStyle w:val="BodyText"/>
      </w:pPr>
      <w:r>
        <w:t xml:space="preserve">Human Resources Department</w:t>
      </w:r>
      <w:r>
        <w:br/>
      </w:r>
      <w:r>
        <w:t xml:space="preserve">Miami Creative Studio</w:t>
      </w:r>
      <w:r>
        <w:br/>
      </w:r>
      <w:r>
        <w:t xml:space="preserve">5678 Art Avenue</w:t>
      </w:r>
      <w:r>
        <w:br/>
      </w:r>
      <w:r>
        <w:t xml:space="preserve">Miami, FL 33101</w:t>
      </w:r>
    </w:p>
    <w:bookmarkStart w:id="20" w:name="Xbf952758e682b8affc76938c03aa73e8597aa18"/>
    <w:p>
      <w:pPr>
        <w:pStyle w:val="Heading1"/>
      </w:pPr>
      <w:r>
        <w:t xml:space="preserve">Cover Letter for Graphic Designer Position</w:t>
      </w:r>
    </w:p>
    <w:p>
      <w:pPr>
        <w:pStyle w:val="FirstParagraph"/>
      </w:pPr>
      <w:r>
        <w:t xml:space="preserve">Dear Hiring Manager,</w:t>
      </w:r>
    </w:p>
    <w:p>
      <w:pPr>
        <w:pStyle w:val="BodyText"/>
      </w:pPr>
      <w:r>
        <w:t xml:space="preserve">I am excited to apply for the Graphic Designer position at Miami Creative Studio, a company renowned for its innovative approach to visual storytelling and commitment to excellence in the United States Miami creative landscape. As a passionate and detail-oriented graphic designer with over five years of experience, I am eager to contribute my skills in crafting compelling visual identities that resonate with diverse audiences across the vibrant cultural tapestry of Miami. This opportunity aligns perfectly with my career goals, as I am deeply inspired by the dynamic energy of Miami’s design community and its role in shaping the future of visual communication.</w:t>
      </w:r>
    </w:p>
    <w:p>
      <w:pPr>
        <w:pStyle w:val="BodyText"/>
      </w:pPr>
      <w:r>
        <w:t xml:space="preserve">Throughout my career, I have focused on creating designs that not only meet technical standards but also evoke emotional connections. My work spans a wide range of industries, including fashion, hospitality, and technology—each project offering unique challenges that I approach with creativity and precision. In the United States Miami, where multicultural influences intersect daily, I have developed a keen ability to design visuals that reflect inclusivity and adaptability. Whether it’s crafting branding materials for local businesses or designing digital assets for global campaigns, I ensure that every piece of work is rooted in the values of authenticity and innovation.</w:t>
      </w:r>
    </w:p>
    <w:p>
      <w:pPr>
        <w:pStyle w:val="BodyText"/>
      </w:pPr>
      <w:r>
        <w:t xml:space="preserve">One of my proudest achievements was leading the rebranding initiative for a boutique hotel in Miami Beach. By integrating tropical motifs with modern minimalism, we created a visual identity that celebrated Miami’s coastal heritage while appealing to a contemporary audience. This project required close collaboration with stakeholders, including architects and marketing teams, to ensure alignment with the hotel’s vision. The result was a cohesive brand that boosted customer engagement by 40% within the first six months. Such experiences have solidified my belief that graphic design is not just about aesthetics but about solving problems and building narratives.</w:t>
      </w:r>
    </w:p>
    <w:p>
      <w:pPr>
        <w:pStyle w:val="BodyText"/>
      </w:pPr>
      <w:r>
        <w:t xml:space="preserve">In the United States Miami, where the creative industry thrives on diversity and experimentation, I have consistently sought to push boundaries. My portfolio includes work for both local startups and international clients, allowing me to understand the nuances of different markets. For instance, while designing a campaign for a Latin American fashion brand in Miami, I incorporated traditional patterns with contemporary typography to create a design that honored cultural roots while appealing to younger demographics. This project underscored the importance of cultural sensitivity in design—a principle I carry into every assignment.</w:t>
      </w:r>
    </w:p>
    <w:p>
      <w:pPr>
        <w:pStyle w:val="BodyText"/>
      </w:pPr>
      <w:r>
        <w:t xml:space="preserve">As a Graphic Designer, I pride myself on staying ahead of industry trends while maintaining a strong foundation in core design principles. My proficiency in Adobe Creative Suite, including Photoshop, Illustrator, and InDesign, enables me to deliver high-quality work efficiently. Additionally, I am skilled in motion graphics and web design tools such as After Effects and Figma, allowing me to provide comprehensive solutions for clients. In the fast-paced environment of the United States Miami’s creative sector, adaptability is key—and I thrive in environments where innovation is celebrated.</w:t>
      </w:r>
    </w:p>
    <w:p>
      <w:pPr>
        <w:pStyle w:val="BodyText"/>
      </w:pPr>
      <w:r>
        <w:t xml:space="preserve">What sets me apart is my ability to blend technical expertise with a deep understanding of audience psychology. In Miami, where the population is a mosaic of cultures and lifestyles, I have learned to create designs that are both visually striking and socially relevant. For example, when designing materials for a nonprofit focused on environmental sustainability in South Florida, I used vibrant colors and organic shapes to convey hope and urgency. This approach not only enhanced the organization’s visibility but also resonated with the community it served.</w:t>
      </w:r>
    </w:p>
    <w:p>
      <w:pPr>
        <w:pStyle w:val="BodyText"/>
      </w:pPr>
      <w:r>
        <w:t xml:space="preserve">Moreover, my experience working remotely for clients across the United States has equipped me with strong communication skills and a proactive mindset. I understand that in Miami, where collaboration is essential to success, clear and consistent communication is vital. I am adept at presenting design concepts through mood boards, prototypes, and detailed proposals, ensuring that clients feel involved in the creative process. This transparency fosters trust and helps align projects with the client’s vision.</w:t>
      </w:r>
    </w:p>
    <w:p>
      <w:pPr>
        <w:pStyle w:val="BodyText"/>
      </w:pPr>
      <w:r>
        <w:t xml:space="preserve">The United States Miami offers a unique environment where creativity flourishes alongside economic opportunities. As a designer who has lived and worked in this city for over three years, I am deeply familiar with its rhythms and challenges. From the bustling streets of Downtown to the artistic vibrancy of Wynwood, Miami is a place where ideas come to life. I am eager to bring my expertise to a team that values innovation and cultural relevance, contributing to projects that make a lasting impact on the community.</w:t>
      </w:r>
    </w:p>
    <w:p>
      <w:pPr>
        <w:pStyle w:val="BodyText"/>
      </w:pPr>
      <w:r>
        <w:t xml:space="preserve">I am particularly drawn to Miami Creative Studio because of its reputation for fostering talent and delivering exceptional results. Your portfolio of work, especially your recent campaigns for local businesses, demonstrates a commitment to excellence that aligns with my own values. I am confident that my background in visual storytelling, combined with my passion for the United States Miami’s creative scene, would make me a valuable asset to your team.</w:t>
      </w:r>
    </w:p>
    <w:p>
      <w:pPr>
        <w:pStyle w:val="BodyText"/>
      </w:pPr>
      <w:r>
        <w:t xml:space="preserve">Thank you for considering my application. I would welcome the opportunity to discuss how my skills and experiences align with your needs. Please feel free to contact me at (555) 123-4567 or johndoe@email.com at your earliest convenience. I look forward to the possibility of contributing to the continued success of Miami Creative Studio.</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15:35Z</dcterms:created>
  <dcterms:modified xsi:type="dcterms:W3CDTF">2026-07-24T07:15:35Z</dcterms:modified>
</cp:coreProperties>
</file>

<file path=docProps/custom.xml><?xml version="1.0" encoding="utf-8"?>
<Properties xmlns="http://schemas.openxmlformats.org/officeDocument/2006/custom-properties" xmlns:vt="http://schemas.openxmlformats.org/officeDocument/2006/docPropsVTypes"/>
</file>